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87B8" w14:textId="2C47A6F6" w:rsidR="00ED2927" w:rsidRDefault="00000AF0" w:rsidP="00000AF0">
      <w:pPr>
        <w:jc w:val="center"/>
        <w:rPr>
          <w:rFonts w:ascii="Fira Code" w:hAnsi="Fira Code" w:cs="Fira Code"/>
          <w:color w:val="4472C4" w:themeColor="accent1"/>
          <w:sz w:val="48"/>
          <w:szCs w:val="48"/>
        </w:rPr>
      </w:pPr>
      <w:r w:rsidRPr="00000AF0">
        <w:rPr>
          <w:rFonts w:ascii="Fira Code" w:hAnsi="Fira Code" w:cs="Fira Code"/>
          <w:color w:val="4472C4" w:themeColor="accent1"/>
          <w:sz w:val="48"/>
          <w:szCs w:val="48"/>
        </w:rPr>
        <w:t>Assignment</w:t>
      </w:r>
    </w:p>
    <w:p w14:paraId="4B3AB07C" w14:textId="259166D5" w:rsidR="00000AF0" w:rsidRDefault="00000AF0" w:rsidP="00000AF0">
      <w:pPr>
        <w:jc w:val="center"/>
        <w:rPr>
          <w:rFonts w:ascii="Fira Code" w:hAnsi="Fira Code" w:cs="Fira Code"/>
          <w:color w:val="4472C4" w:themeColor="accent1"/>
          <w:sz w:val="48"/>
          <w:szCs w:val="48"/>
        </w:rPr>
      </w:pPr>
    </w:p>
    <w:p w14:paraId="5622AE6D" w14:textId="0B1A0F8A" w:rsidR="00000AF0" w:rsidRPr="00000AF0" w:rsidRDefault="00000AF0" w:rsidP="00000AF0">
      <w:pPr>
        <w:jc w:val="right"/>
        <w:rPr>
          <w:rFonts w:ascii="Fira Code" w:hAnsi="Fira Code" w:cs="Fira Code"/>
          <w:color w:val="E7E6E6" w:themeColor="background2"/>
          <w:sz w:val="32"/>
          <w:szCs w:val="32"/>
        </w:rPr>
      </w:pPr>
      <w:r w:rsidRPr="00000AF0">
        <w:rPr>
          <w:rFonts w:ascii="Fira Code" w:hAnsi="Fira Code" w:cs="Fira Code"/>
          <w:color w:val="E7E6E6" w:themeColor="background2"/>
          <w:sz w:val="32"/>
          <w:szCs w:val="32"/>
        </w:rPr>
        <w:t>Nishant Kumar Giri</w:t>
      </w:r>
    </w:p>
    <w:p w14:paraId="01D2DA75" w14:textId="789EE80F" w:rsidR="00000AF0" w:rsidRPr="00000AF0" w:rsidRDefault="00000AF0" w:rsidP="00000AF0">
      <w:pPr>
        <w:jc w:val="right"/>
        <w:rPr>
          <w:rFonts w:ascii="Fira Code" w:hAnsi="Fira Code" w:cs="Fira Code"/>
          <w:color w:val="E7E6E6" w:themeColor="background2"/>
          <w:sz w:val="32"/>
          <w:szCs w:val="32"/>
        </w:rPr>
      </w:pPr>
      <w:r w:rsidRPr="00000AF0">
        <w:rPr>
          <w:rFonts w:ascii="Fira Code" w:hAnsi="Fira Code" w:cs="Fira Code"/>
          <w:color w:val="E7E6E6" w:themeColor="background2"/>
          <w:sz w:val="32"/>
          <w:szCs w:val="32"/>
        </w:rPr>
        <w:t>AC-1254</w:t>
      </w:r>
    </w:p>
    <w:p w14:paraId="03397F7D" w14:textId="5EB76232" w:rsidR="00000AF0" w:rsidRDefault="00000AF0" w:rsidP="00000AF0">
      <w:pPr>
        <w:jc w:val="right"/>
        <w:rPr>
          <w:rFonts w:ascii="Fira Code" w:hAnsi="Fira Code" w:cs="Fira Code"/>
          <w:color w:val="E7E6E6" w:themeColor="background2"/>
          <w:sz w:val="32"/>
          <w:szCs w:val="32"/>
        </w:rPr>
      </w:pPr>
      <w:r w:rsidRPr="00000AF0">
        <w:rPr>
          <w:rFonts w:ascii="Fira Code" w:hAnsi="Fira Code" w:cs="Fira Code"/>
          <w:color w:val="E7E6E6" w:themeColor="background2"/>
          <w:sz w:val="32"/>
          <w:szCs w:val="32"/>
        </w:rPr>
        <w:t>BSc (Hons) Computer Science</w:t>
      </w:r>
    </w:p>
    <w:p w14:paraId="3C3F0F27" w14:textId="5A350FBA" w:rsidR="00000AF0" w:rsidRDefault="00000AF0" w:rsidP="00000AF0">
      <w:pPr>
        <w:jc w:val="right"/>
        <w:rPr>
          <w:rFonts w:ascii="Fira Code" w:hAnsi="Fira Code" w:cs="Fira Code"/>
          <w:color w:val="E7E6E6" w:themeColor="background2"/>
          <w:sz w:val="32"/>
          <w:szCs w:val="32"/>
        </w:rPr>
      </w:pPr>
    </w:p>
    <w:p w14:paraId="40A93421" w14:textId="3E244523" w:rsidR="00000AF0" w:rsidRDefault="00000AF0" w:rsidP="00000AF0">
      <w:pPr>
        <w:jc w:val="center"/>
        <w:rPr>
          <w:rFonts w:ascii="Fira Code" w:hAnsi="Fira Code" w:cs="Fira Code"/>
          <w:sz w:val="24"/>
          <w:szCs w:val="24"/>
        </w:rPr>
      </w:pPr>
      <w:r w:rsidRPr="00000AF0">
        <w:rPr>
          <w:rFonts w:ascii="Fira Code" w:hAnsi="Fira Code" w:cs="Fira Code"/>
          <w:sz w:val="24"/>
          <w:szCs w:val="24"/>
        </w:rPr>
        <w:t>Q1: Design a web page with three sections: Menu, Content, and Footer (do not consider the positioning). In the Menu section put 2 things: A link to home page and a link to contact page. In content section: write a program to ask user to give value of n and print the table of n with proper variable representation. Also provide the sample output for this program. All the keywords used in program should be highlighted as yellow. In footer section put few things: date, course name, semester, college, student name, and teacher name. All the content of footer should be aligned to right.</w:t>
      </w:r>
    </w:p>
    <w:p w14:paraId="107D231D" w14:textId="2BB8C962" w:rsidR="00000AF0" w:rsidRDefault="00000AF0" w:rsidP="00000AF0">
      <w:pPr>
        <w:jc w:val="center"/>
        <w:rPr>
          <w:rFonts w:ascii="Fira Code" w:hAnsi="Fira Code" w:cs="Fira Code"/>
          <w:sz w:val="24"/>
          <w:szCs w:val="24"/>
        </w:rPr>
      </w:pPr>
    </w:p>
    <w:p w14:paraId="6B1270C4" w14:textId="2F442A65" w:rsidR="00000AF0" w:rsidRDefault="00000AF0" w:rsidP="00000AF0">
      <w:pPr>
        <w:jc w:val="center"/>
        <w:rPr>
          <w:rFonts w:ascii="Fira Code" w:hAnsi="Fira Code" w:cs="Fira Code"/>
          <w:sz w:val="48"/>
          <w:szCs w:val="48"/>
        </w:rPr>
      </w:pPr>
      <w:r w:rsidRPr="00000AF0">
        <w:rPr>
          <w:rFonts w:ascii="Fira Code" w:hAnsi="Fira Code" w:cs="Fira Code"/>
          <w:sz w:val="48"/>
          <w:szCs w:val="48"/>
        </w:rPr>
        <w:t>CODE</w:t>
      </w:r>
    </w:p>
    <w:p w14:paraId="651B4113" w14:textId="619C74AE" w:rsidR="00A131B4" w:rsidRDefault="00A131B4" w:rsidP="00000AF0">
      <w:pPr>
        <w:jc w:val="center"/>
        <w:rPr>
          <w:rFonts w:ascii="Fira Code" w:hAnsi="Fira Code" w:cs="Fira Code"/>
          <w:sz w:val="48"/>
          <w:szCs w:val="48"/>
        </w:rPr>
      </w:pPr>
    </w:p>
    <w:p w14:paraId="7E2A628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!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CTYPE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B12735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la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n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4DDEAC9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28FDF3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47424D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        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6B530E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022ED7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margin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6FD6B6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c5177d9c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0E924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gb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7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7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10EA6A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A1C2DF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61CFAC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menu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0CE9E0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displa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fle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1907F3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justify-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F6DBF5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list-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053572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iz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%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8447E5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56F340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6AFA88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BE1CDA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09ACAB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content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D5ED86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iz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5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%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AA06A5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greenyellow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71C68A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7E8328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1E726A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mg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BC3BF8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greenyellow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F982BA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BCED4A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8C196C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footer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5C18D3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B2F7A8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D53FAD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famil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ursiv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9CA948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ext-align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lef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BB095A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06ABBC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9B2A86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5F3022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footer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6A5AB3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margin-lef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0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CA6472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6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u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2048BC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372CDE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652A9E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C4CF49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F4FE70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adetblue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75EA46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4D6BBD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CF21E6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F85E8D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F42E85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4D6F4D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57CBE2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D974E9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en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0AE8C5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/assingmentq1.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HOM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&amp;nbsp&amp;nbsp&amp;nbsp&amp;nbsp&amp;nbsp&amp;nbsp&amp;nbsp&amp;nbsp</w:t>
      </w:r>
    </w:p>
    <w:p w14:paraId="234B845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/contact.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NTACT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321763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5C1100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A915DB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5C45E7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4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.Wap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 take a value of n from user and print the table of n.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4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969BFA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OURCE COD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8EAF04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81139A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mpor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ava.util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.Scann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</w:p>
    <w:p w14:paraId="27DE5FD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able{</w:t>
      </w:r>
      <w:proofErr w:type="gramEnd"/>
    </w:p>
    <w:p w14:paraId="190E90B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</w:p>
    <w:p w14:paraId="5ED2BAB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public static void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:red</w:t>
      </w:r>
      <w:proofErr w:type="spellEnd"/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in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ri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gs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[]){</w:t>
      </w:r>
    </w:p>
    <w:p w14:paraId="55529A9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Scanner s = new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canner(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in);</w:t>
      </w:r>
    </w:p>
    <w:p w14:paraId="5D02241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out.println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"ENTER THE VALUE OF n WHOSE TABLE YOU WANT TO PRINT\n"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);</w:t>
      </w:r>
      <w:proofErr w:type="gramEnd"/>
    </w:p>
    <w:p w14:paraId="36307DB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 =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.nextInt</w:t>
      </w:r>
      <w:proofErr w:type="spellEnd"/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);  </w:t>
      </w:r>
    </w:p>
    <w:p w14:paraId="7D54E2F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o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proofErr w:type="gramStart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</w:t>
      </w:r>
      <w:proofErr w:type="gram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=1;i</w:t>
      </w:r>
      <w:r w:rsidRPr="00A131B4">
        <w:rPr>
          <w:rFonts w:ascii="Fira Code" w:eastAsia="Times New Roman" w:hAnsi="Fira Code" w:cs="Fira Code"/>
          <w:i/>
          <w:iCs/>
          <w:color w:val="FCFCFA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=10;i++){</w:t>
      </w:r>
    </w:p>
    <w:p w14:paraId="3C945B7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out.println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n+" X "+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+" = "+n*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+ "\n"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);</w:t>
      </w:r>
      <w:proofErr w:type="gramEnd"/>
    </w:p>
    <w:p w14:paraId="2285215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} </w:t>
      </w:r>
    </w:p>
    <w:p w14:paraId="685C18C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}</w:t>
      </w:r>
    </w:p>
    <w:p w14:paraId="302EBFB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}</w:t>
      </w:r>
    </w:p>
    <w:p w14:paraId="0C7E99C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FDDC17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3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OUTPUT: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3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953636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mg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rc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output.p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width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800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eigh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500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7F18F50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B7CF77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ot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042F709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;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blue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TAIL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B00412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xt-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lign: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left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43CF5FC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25-Nov-2021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5998E5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sc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Hons. Computer Scienc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EF6528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3rd Semest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AC9FF3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charya Narendra Dev Colleg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250643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ishant Kumar Gir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120F18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s.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ishu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ingh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7DEFC0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077313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7A71BD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0E4B8D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192E10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ACE83E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A351DF0" w14:textId="77777777" w:rsidR="00A131B4" w:rsidRDefault="00A131B4" w:rsidP="00000AF0">
      <w:pPr>
        <w:jc w:val="center"/>
        <w:rPr>
          <w:rFonts w:ascii="Fira Code" w:hAnsi="Fira Code" w:cs="Fira Code"/>
          <w:sz w:val="48"/>
          <w:szCs w:val="48"/>
        </w:rPr>
      </w:pPr>
    </w:p>
    <w:p w14:paraId="6BF54108" w14:textId="2F5B82FF" w:rsidR="00000AF0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 w:rsidRPr="00A131B4">
        <w:rPr>
          <w:rFonts w:ascii="Fira Code" w:hAnsi="Fira Code" w:cs="Fira Code"/>
          <w:color w:val="E7E6E6" w:themeColor="background2"/>
          <w:sz w:val="48"/>
          <w:szCs w:val="48"/>
        </w:rPr>
        <w:lastRenderedPageBreak/>
        <w:t>OUTPUT</w:t>
      </w:r>
    </w:p>
    <w:p w14:paraId="64BD46BA" w14:textId="7A943279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</w:rPr>
        <w:drawing>
          <wp:inline distT="0" distB="0" distL="0" distR="0" wp14:anchorId="25B555D9" wp14:editId="6832A942">
            <wp:extent cx="6645910" cy="3736340"/>
            <wp:effectExtent l="0" t="0" r="0" b="0"/>
            <wp:docPr id="1" name="Picture 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treemap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4292" w14:textId="7BE89C23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25BAF64F" w14:textId="17622FB0" w:rsidR="00A131B4" w:rsidRDefault="00A131B4" w:rsidP="00000AF0">
      <w:pPr>
        <w:jc w:val="center"/>
        <w:rPr>
          <w:rFonts w:ascii="Fira Code" w:hAnsi="Fira Code" w:cs="Fira Code"/>
          <w:sz w:val="28"/>
          <w:szCs w:val="28"/>
        </w:rPr>
      </w:pPr>
      <w:r w:rsidRPr="00A131B4">
        <w:rPr>
          <w:rFonts w:ascii="Fira Code" w:hAnsi="Fira Code" w:cs="Fira Code"/>
          <w:sz w:val="28"/>
          <w:szCs w:val="28"/>
        </w:rPr>
        <w:t xml:space="preserve">Q2: Provide the </w:t>
      </w:r>
      <w:r w:rsidRPr="00A131B4">
        <w:rPr>
          <w:rFonts w:ascii="Fira Code" w:hAnsi="Fira Code" w:cs="Fira Code"/>
          <w:sz w:val="28"/>
          <w:szCs w:val="28"/>
        </w:rPr>
        <w:t>meta-Data</w:t>
      </w:r>
      <w:r w:rsidRPr="00A131B4">
        <w:rPr>
          <w:rFonts w:ascii="Fira Code" w:hAnsi="Fira Code" w:cs="Fira Code"/>
          <w:sz w:val="28"/>
          <w:szCs w:val="28"/>
        </w:rPr>
        <w:t xml:space="preserve"> for above page by giving author as your name and the page should refresh in every 10 seconds, and is searchable through keywords: div, html, menu.</w:t>
      </w:r>
    </w:p>
    <w:p w14:paraId="2CCC3301" w14:textId="30CD6C74" w:rsidR="00A131B4" w:rsidRDefault="00A131B4" w:rsidP="00000AF0">
      <w:pPr>
        <w:jc w:val="center"/>
        <w:rPr>
          <w:rFonts w:ascii="Fira Code" w:hAnsi="Fira Code" w:cs="Fira Code"/>
          <w:sz w:val="28"/>
          <w:szCs w:val="28"/>
        </w:rPr>
      </w:pPr>
    </w:p>
    <w:p w14:paraId="53C675BB" w14:textId="63890DAB" w:rsidR="00A131B4" w:rsidRDefault="00A131B4" w:rsidP="00000AF0">
      <w:pPr>
        <w:jc w:val="center"/>
        <w:rPr>
          <w:rFonts w:ascii="Fira Code" w:hAnsi="Fira Code" w:cs="Fira Code"/>
          <w:sz w:val="48"/>
          <w:szCs w:val="48"/>
        </w:rPr>
      </w:pPr>
      <w:r w:rsidRPr="00A131B4">
        <w:rPr>
          <w:rFonts w:ascii="Fira Code" w:hAnsi="Fira Code" w:cs="Fira Code"/>
          <w:sz w:val="48"/>
          <w:szCs w:val="48"/>
        </w:rPr>
        <w:t>CODE</w:t>
      </w:r>
    </w:p>
    <w:p w14:paraId="3CDCCA9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!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CTYPE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D54200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la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n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1F5D6FF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E9DB5F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359BC8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        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4A1BEE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C24E76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margin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ECD30B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c5177d9c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0D259A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gb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7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7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0C5797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2D0928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691506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menu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C585B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displa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fle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7A6E7C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>                justify-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917756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list-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3FFF56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iz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%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D755D4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56F340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A8790B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DC7408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0034D8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content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9C2807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iz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5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%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5C6830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greenyellow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B9DC02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DE1170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F3DE56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mg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496632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greenyellow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67AF7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CC3DE5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136B07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footer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A1B8EE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B2F7A8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E471CE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famil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ursiv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92D74A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DFC2C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63FAC3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.</w:t>
      </w:r>
      <w:r w:rsidRPr="00A131B4">
        <w:rPr>
          <w:rFonts w:ascii="Fira Code" w:eastAsia="Times New Roman" w:hAnsi="Fira Code" w:cs="Fira Code"/>
          <w:i/>
          <w:iCs/>
          <w:color w:val="A9DC76"/>
          <w:sz w:val="21"/>
          <w:szCs w:val="21"/>
          <w:lang w:eastAsia="en-IN"/>
        </w:rPr>
        <w:t>footer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3BEEA7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margin-lef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00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349B7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ord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6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u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33CD05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F12591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DF101B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1DB264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57CA4F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adetblue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5F8F6B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B1E99C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FFE87C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met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keyword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div, html, men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72AC2D1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met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utho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ilesh Pande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5249D97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met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ttp-</w:t>
      </w:r>
      <w:proofErr w:type="spellStart"/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equiv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refresh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10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7628807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AD57E6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B5FAE6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0B295F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E2FD17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en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4B83869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/assingmentq2.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HOM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&amp;nbsp&amp;nbsp&amp;nbsp&amp;nbsp&amp;nbsp&amp;nbsp&amp;nbsp&amp;nbsp</w:t>
      </w:r>
    </w:p>
    <w:p w14:paraId="0FCE355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/contact.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NTACT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4E0AA6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9F56DC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780849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onte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86A876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4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.Wap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 take a value of n from user and print the table of n.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4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9D8E39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OURCE COD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09EFC2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E3C532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cod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</w:p>
    <w:p w14:paraId="0B4E400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mpor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ava.util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.Scann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3FA3B7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able{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1C8C4B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</w:p>
    <w:p w14:paraId="4E2F4A9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public static void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:red</w:t>
      </w:r>
      <w:proofErr w:type="spellEnd"/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in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ri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gs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[]){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74D5FD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Scanner s = new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canner(</w:t>
      </w:r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in)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E62A4E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out.println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"ENTER THE VALUE OF n WHOSE TABLE YOU WANT TO PRINT\n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")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proofErr w:type="gramEnd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95D1E0A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 = </w:t>
      </w:r>
      <w:proofErr w:type="spellStart"/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.nextInt</w:t>
      </w:r>
      <w:proofErr w:type="spellEnd"/>
      <w:proofErr w:type="gram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);  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456439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o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proofErr w:type="gramStart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</w:t>
      </w:r>
      <w:proofErr w:type="gram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yellow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n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=1;i</w:t>
      </w:r>
      <w:r w:rsidRPr="00A131B4">
        <w:rPr>
          <w:rFonts w:ascii="Fira Code" w:eastAsia="Times New Roman" w:hAnsi="Fira Code" w:cs="Fira Code"/>
          <w:i/>
          <w:iCs/>
          <w:color w:val="FCFCFA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=10;i++){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C6BEF83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ystem.out.println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(n+" X "+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+" = "+n*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+ "\n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")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proofErr w:type="gramEnd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3D077D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}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proofErr w:type="gramEnd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F933C1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</w:p>
    <w:p w14:paraId="7E7614C6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}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proofErr w:type="gramEnd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307F40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}</w:t>
      </w:r>
    </w:p>
    <w:p w14:paraId="33299360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cod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D0793C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r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6BC30B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3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OUTPUT: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3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CA517D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mg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rc</w:t>
      </w:r>
      <w:proofErr w:type="spellEnd"/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output.png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width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800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eight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500px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490AAF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CFC669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9F81E39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ot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5EAC3E1B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131B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ext-align: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nte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;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: blue;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TAILS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2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0D78401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6EFC6F2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25-Nov-2021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7B00EA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sc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Hons. Computer Scienc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82FD7B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3rd Semester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E746625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charya Narendra Dev College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27F7647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ishant Kumar Gir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EE95DA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s. </w:t>
      </w:r>
      <w:proofErr w:type="spellStart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ishu</w:t>
      </w:r>
      <w:proofErr w:type="spellEnd"/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ingh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9BAC408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CFF441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7E50B3E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8ED02EC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795D074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96ADF3D" w14:textId="77777777" w:rsidR="00A131B4" w:rsidRPr="00A131B4" w:rsidRDefault="00A131B4" w:rsidP="00A131B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A131B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A131B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BDE5641" w14:textId="0402EC9F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7F3C51D8" w14:textId="3B7E3F10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>
        <w:rPr>
          <w:rFonts w:ascii="Fira Code" w:hAnsi="Fira Code" w:cs="Fira Code"/>
          <w:color w:val="E7E6E6" w:themeColor="background2"/>
          <w:sz w:val="48"/>
          <w:szCs w:val="48"/>
        </w:rPr>
        <w:t>OUTPUT</w:t>
      </w:r>
    </w:p>
    <w:p w14:paraId="7546244C" w14:textId="5440FAAD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</w:rPr>
        <w:drawing>
          <wp:inline distT="0" distB="0" distL="0" distR="0" wp14:anchorId="17D24553" wp14:editId="396E3701">
            <wp:extent cx="6645910" cy="3736340"/>
            <wp:effectExtent l="0" t="0" r="0" b="0"/>
            <wp:docPr id="2" name="Picture 2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treemap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DAC77" w14:textId="0C8ADFCE" w:rsidR="00A131B4" w:rsidRDefault="00A131B4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46B88F3E" w14:textId="60BE5300" w:rsidR="00A131B4" w:rsidRDefault="00A131B4" w:rsidP="00000AF0">
      <w:pPr>
        <w:jc w:val="center"/>
        <w:rPr>
          <w:rFonts w:ascii="Fira Code" w:hAnsi="Fira Code" w:cs="Fira Code"/>
          <w:sz w:val="28"/>
          <w:szCs w:val="28"/>
        </w:rPr>
      </w:pPr>
      <w:r w:rsidRPr="009340F3">
        <w:rPr>
          <w:rFonts w:ascii="Fira Code" w:hAnsi="Fira Code" w:cs="Fira Code"/>
          <w:sz w:val="28"/>
          <w:szCs w:val="28"/>
        </w:rPr>
        <w:t>Q3. solve the following queries by designing cascading style sheets for the code above</w:t>
      </w:r>
      <w:r w:rsidRPr="009340F3">
        <w:rPr>
          <w:rFonts w:ascii="Fira Code" w:hAnsi="Fira Code" w:cs="Fira Code"/>
          <w:sz w:val="28"/>
          <w:szCs w:val="28"/>
        </w:rPr>
        <w:t xml:space="preserve"> </w:t>
      </w:r>
      <w:r w:rsidRPr="009340F3">
        <w:rPr>
          <w:rFonts w:ascii="Fira Code" w:hAnsi="Fira Code" w:cs="Fira Code"/>
          <w:sz w:val="28"/>
          <w:szCs w:val="28"/>
        </w:rPr>
        <w:t xml:space="preserve">for separate web pages. a. Align the content1 and content2 in left. Align the header part in </w:t>
      </w:r>
      <w:r w:rsidR="009340F3" w:rsidRPr="009340F3">
        <w:rPr>
          <w:rFonts w:ascii="Fira Code" w:hAnsi="Fira Code" w:cs="Fira Code"/>
          <w:sz w:val="28"/>
          <w:szCs w:val="28"/>
        </w:rPr>
        <w:t>centre</w:t>
      </w:r>
      <w:r w:rsidRPr="009340F3">
        <w:rPr>
          <w:rFonts w:ascii="Fira Code" w:hAnsi="Fira Code" w:cs="Fira Code"/>
          <w:sz w:val="28"/>
          <w:szCs w:val="28"/>
        </w:rPr>
        <w:t xml:space="preserve">. Align the footer part in right. b. Put black border around the paragraphs of header and footers. Put blue border around paragraphs of content1 and content2. c. Put a border of </w:t>
      </w:r>
      <w:r w:rsidR="009340F3" w:rsidRPr="009340F3">
        <w:rPr>
          <w:rFonts w:ascii="Fira Code" w:hAnsi="Fira Code" w:cs="Fira Code"/>
          <w:sz w:val="28"/>
          <w:szCs w:val="28"/>
        </w:rPr>
        <w:t>colour</w:t>
      </w:r>
      <w:r w:rsidRPr="009340F3">
        <w:rPr>
          <w:rFonts w:ascii="Fira Code" w:hAnsi="Fira Code" w:cs="Fira Code"/>
          <w:sz w:val="28"/>
          <w:szCs w:val="28"/>
        </w:rPr>
        <w:t xml:space="preserve"> green around the headings of whole page. d. All the paragraphs which are direct children of Divisions should appear in </w:t>
      </w:r>
      <w:r w:rsidR="009340F3" w:rsidRPr="009340F3">
        <w:rPr>
          <w:rFonts w:ascii="Fira Code" w:hAnsi="Fira Code" w:cs="Fira Code"/>
          <w:sz w:val="28"/>
          <w:szCs w:val="28"/>
        </w:rPr>
        <w:t>colour</w:t>
      </w:r>
      <w:r w:rsidRPr="009340F3">
        <w:rPr>
          <w:rFonts w:ascii="Fira Code" w:hAnsi="Fira Code" w:cs="Fira Code"/>
          <w:sz w:val="28"/>
          <w:szCs w:val="28"/>
        </w:rPr>
        <w:t xml:space="preserve"> magenta. Further for content1 part the text size should be 12 and for content2 the text size should be 18</w:t>
      </w:r>
      <w:r w:rsidRPr="009340F3">
        <w:rPr>
          <w:rFonts w:ascii="Fira Code" w:hAnsi="Fira Code" w:cs="Fira Code"/>
          <w:sz w:val="28"/>
          <w:szCs w:val="28"/>
        </w:rPr>
        <w:t>.</w:t>
      </w:r>
    </w:p>
    <w:p w14:paraId="008322C9" w14:textId="41DA2F31" w:rsidR="009340F3" w:rsidRDefault="009340F3" w:rsidP="00000AF0">
      <w:pPr>
        <w:jc w:val="center"/>
        <w:rPr>
          <w:rFonts w:ascii="Fira Code" w:hAnsi="Fira Code" w:cs="Fira Code"/>
          <w:sz w:val="28"/>
          <w:szCs w:val="28"/>
        </w:rPr>
      </w:pPr>
    </w:p>
    <w:p w14:paraId="6A515127" w14:textId="6F36D08C" w:rsidR="009340F3" w:rsidRDefault="009340F3" w:rsidP="00000AF0">
      <w:pPr>
        <w:jc w:val="center"/>
        <w:rPr>
          <w:rFonts w:ascii="Fira Code" w:hAnsi="Fira Code" w:cs="Fira Code"/>
          <w:sz w:val="48"/>
          <w:szCs w:val="48"/>
        </w:rPr>
      </w:pPr>
      <w:r w:rsidRPr="009340F3">
        <w:rPr>
          <w:rFonts w:ascii="Fira Code" w:hAnsi="Fira Code" w:cs="Fira Code"/>
          <w:sz w:val="48"/>
          <w:szCs w:val="48"/>
        </w:rPr>
        <w:lastRenderedPageBreak/>
        <w:t>CODE</w:t>
      </w:r>
    </w:p>
    <w:p w14:paraId="01A17DBE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B61A22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SSIGNMENT QUESTION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B96EB51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    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7CE616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proofErr w:type="gramStart"/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DIVHea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537B557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text-align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enter</w:t>
      </w:r>
      <w:proofErr w:type="spellEnd"/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D8B17D7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C1E69E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OTER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55D076E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or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ack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96DCB5D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41F940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ER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0A7E2025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or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ack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3A3D1E2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EB7858B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Content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18B196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text-align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left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05AAAE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font-siz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2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15B775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CFE6ED8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</w:p>
    <w:p w14:paraId="37EF2252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Content2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C047E9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text-align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left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78498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font-siz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8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A8C8FC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E332D5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Content2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4C5F022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or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u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3E257B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D4B5D72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Content1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5F4CBC2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or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u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DDAE09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0E5B73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proofErr w:type="gramStart"/>
      <w:r w:rsidRPr="009340F3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DIVFoot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37B2E76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text-align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right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564A1F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0A5DC5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601DEA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or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ol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green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0C679BE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9392AC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proofErr w:type="gramEnd"/>
    </w:p>
    <w:p w14:paraId="212B6D2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lor</w:t>
      </w:r>
      <w:proofErr w:type="spellEnd"/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340F3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magenta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A06A4F8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BF37BFD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6E84DBD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8FB014F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06E0FA4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95AB53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47E5A52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ontent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4FFE207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DIV1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DIV1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ontent One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330ACCE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PDIV1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DIV1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his is Paragraph of contetent</w:t>
      </w:r>
      <w:proofErr w:type="gramStart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1.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gramEnd"/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D62356C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 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proofErr w:type="gram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#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 link for content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BA8613B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5A6C49D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ontent2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09D18D0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1DIV2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DIV2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ontent Two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71B54A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PDIV2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DIV2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his is Paragraph of contetent2.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E8A623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 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proofErr w:type="gram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#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 link for content2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DE73EB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B5CA3E7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3C08B713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DIVHeader</w:t>
      </w:r>
      <w:proofErr w:type="spellEnd"/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35642BCB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EF0E70E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1Header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eader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Header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ADCFBE5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</w:t>
      </w:r>
      <w:proofErr w:type="spellStart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Header</w:t>
      </w:r>
      <w:proofErr w:type="spellEnd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eader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his is header of the page.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AB86B0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 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proofErr w:type="gram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#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 link in header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FEF393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7730A5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3605BC8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DIVFooter</w:t>
      </w:r>
      <w:proofErr w:type="spellEnd"/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52ADFFFE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78428252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OT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A8E75D5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H1Footer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Footer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Footer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64B318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</w:t>
      </w:r>
      <w:proofErr w:type="spellStart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Footer</w:t>
      </w:r>
      <w:proofErr w:type="spellEnd"/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”,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LASS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Footer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his is Footer of the page.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DB847B5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340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proofErr w:type="spellEnd"/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340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“#”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 link in Footer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1A3DD06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OTER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662E2CF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AA3D872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AB35E90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0E3F894A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682A098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9340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9340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C57B059" w14:textId="77777777" w:rsidR="009340F3" w:rsidRPr="009340F3" w:rsidRDefault="009340F3" w:rsidP="009340F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340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561DF708" w14:textId="569ADBAD" w:rsid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606EE738" w14:textId="77777777" w:rsid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0CBCDDCC" w14:textId="77777777" w:rsid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0DEA59A9" w14:textId="44959361" w:rsid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>
        <w:rPr>
          <w:rFonts w:ascii="Fira Code" w:hAnsi="Fira Code" w:cs="Fira Code"/>
          <w:color w:val="E7E6E6" w:themeColor="background2"/>
          <w:sz w:val="48"/>
          <w:szCs w:val="48"/>
        </w:rPr>
        <w:lastRenderedPageBreak/>
        <w:t>OUTPUT</w:t>
      </w:r>
    </w:p>
    <w:p w14:paraId="3943D9E3" w14:textId="7B0AB7A5" w:rsid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</w:p>
    <w:p w14:paraId="65344181" w14:textId="4A0BD7E2" w:rsidR="009340F3" w:rsidRPr="009340F3" w:rsidRDefault="009340F3" w:rsidP="00000AF0">
      <w:pPr>
        <w:jc w:val="center"/>
        <w:rPr>
          <w:rFonts w:ascii="Fira Code" w:hAnsi="Fira Code" w:cs="Fira Code"/>
          <w:color w:val="E7E6E6" w:themeColor="background2"/>
          <w:sz w:val="48"/>
          <w:szCs w:val="48"/>
        </w:rPr>
      </w:pPr>
      <w:r>
        <w:rPr>
          <w:rFonts w:ascii="Fira Code" w:hAnsi="Fira Code" w:cs="Fira Code"/>
          <w:noProof/>
          <w:color w:val="E7E6E6" w:themeColor="background2"/>
          <w:sz w:val="48"/>
          <w:szCs w:val="48"/>
        </w:rPr>
        <w:drawing>
          <wp:inline distT="0" distB="0" distL="0" distR="0" wp14:anchorId="4365DEC8" wp14:editId="49748556">
            <wp:extent cx="6645910" cy="373634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40F3" w:rsidRPr="009340F3" w:rsidSect="00000A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zNLEwNTIwMzQ2MDRQ0lEKTi0uzszPAykwrAUAvA5zRywAAAA="/>
  </w:docVars>
  <w:rsids>
    <w:rsidRoot w:val="00000AF0"/>
    <w:rsid w:val="00000AF0"/>
    <w:rsid w:val="00303A5B"/>
    <w:rsid w:val="009340F3"/>
    <w:rsid w:val="00A131B4"/>
    <w:rsid w:val="00ED2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69818"/>
  <w15:docId w15:val="{F485F1AD-762C-4D8C-8AA2-FC2824EFA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2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8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8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66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8B327-4059-42D7-B7C6-C5CBB62C1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0</Pages>
  <Words>1336</Words>
  <Characters>761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2</cp:revision>
  <dcterms:created xsi:type="dcterms:W3CDTF">2021-11-29T21:27:00Z</dcterms:created>
  <dcterms:modified xsi:type="dcterms:W3CDTF">2021-11-30T03:26:00Z</dcterms:modified>
</cp:coreProperties>
</file>